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0EF92" w14:textId="26CB9680" w:rsidR="00192259" w:rsidRDefault="00192259" w:rsidP="00817EAE">
      <w:r w:rsidRPr="00192259">
        <w:rPr>
          <w:noProof/>
          <w:lang w:val="en-CA" w:eastAsia="en-CA"/>
        </w:rPr>
        <w:drawing>
          <wp:anchor distT="0" distB="0" distL="114300" distR="114300" simplePos="0" relativeHeight="251667456" behindDoc="0" locked="0" layoutInCell="1" allowOverlap="1" wp14:anchorId="1B759D6A" wp14:editId="2870C238">
            <wp:simplePos x="1628775" y="914400"/>
            <wp:positionH relativeFrom="column">
              <wp:posOffset>1628775</wp:posOffset>
            </wp:positionH>
            <wp:positionV relativeFrom="paragraph">
              <wp:align>top</wp:align>
            </wp:positionV>
            <wp:extent cx="4518660" cy="742830"/>
            <wp:effectExtent l="0" t="0" r="0" b="635"/>
            <wp:wrapSquare wrapText="bothSides"/>
            <wp:docPr id="1" name="Picture 1" descr="Q:\Lambton In Toronto\Marketing Materials\Lambton In Toronto_Logo 2018\Horizontal\LambtonCollege_TO_HORIZONT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Q:\Lambton In Toronto\Marketing Materials\Lambton In Toronto_Logo 2018\Horizontal\LambtonCollege_TO_HORIZONTAL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175" b="18326"/>
                    <a:stretch/>
                  </pic:blipFill>
                  <pic:spPr bwMode="auto">
                    <a:xfrm>
                      <a:off x="0" y="0"/>
                      <a:ext cx="4518660" cy="742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17EAE">
        <w:br w:type="textWrapping" w:clear="all"/>
      </w:r>
    </w:p>
    <w:p w14:paraId="6B597D45" w14:textId="77777777" w:rsidR="00F05BF9" w:rsidRDefault="00F05BF9" w:rsidP="00817EAE"/>
    <w:sdt>
      <w:sdtPr>
        <w:rPr>
          <w:i/>
          <w:iCs/>
          <w:sz w:val="40"/>
          <w:szCs w:val="40"/>
          <w:u w:val="single"/>
        </w:rPr>
        <w:id w:val="1509555058"/>
        <w:placeholder>
          <w:docPart w:val="DefaultPlaceholder_-1854013440"/>
        </w:placeholder>
      </w:sdtPr>
      <w:sdtEndPr>
        <w:rPr>
          <w:i w:val="0"/>
          <w:iCs w:val="0"/>
          <w:sz w:val="22"/>
          <w:szCs w:val="22"/>
          <w:u w:val="none"/>
        </w:rPr>
      </w:sdtEndPr>
      <w:sdtContent>
        <w:p w14:paraId="53141FF0" w14:textId="6D2D1818" w:rsidR="00BE1494" w:rsidRDefault="001A44E2" w:rsidP="00825DF9">
          <w:pPr>
            <w:jc w:val="center"/>
            <w:rPr>
              <w:i/>
              <w:sz w:val="40"/>
              <w:szCs w:val="40"/>
              <w:u w:val="single"/>
            </w:rPr>
          </w:pPr>
          <w:r>
            <w:rPr>
              <w:i/>
              <w:sz w:val="40"/>
              <w:szCs w:val="40"/>
              <w:u w:val="single"/>
            </w:rPr>
            <w:t>Assignment-1</w:t>
          </w:r>
        </w:p>
        <w:p w14:paraId="53336B30" w14:textId="7779F352" w:rsidR="00C07AF7" w:rsidRPr="00384499" w:rsidRDefault="00DB707C" w:rsidP="00825DF9">
          <w:pPr>
            <w:jc w:val="center"/>
            <w:rPr>
              <w:i/>
              <w:sz w:val="40"/>
              <w:szCs w:val="40"/>
              <w:u w:val="single"/>
            </w:rPr>
          </w:pPr>
          <w:r w:rsidRPr="00DB707C">
            <w:rPr>
              <w:i/>
              <w:sz w:val="40"/>
              <w:szCs w:val="40"/>
              <w:u w:val="single"/>
            </w:rPr>
            <w:t xml:space="preserve">Artificial Intelligence </w:t>
          </w:r>
        </w:p>
      </w:sdtContent>
    </w:sdt>
    <w:p w14:paraId="094CC859" w14:textId="6E620E1A" w:rsidR="000D063E" w:rsidRDefault="000D063E" w:rsidP="00825DF9">
      <w:pPr>
        <w:jc w:val="center"/>
      </w:pPr>
      <w:r w:rsidRPr="00D214BB">
        <w:rPr>
          <w:b/>
          <w:sz w:val="36"/>
          <w:szCs w:val="36"/>
        </w:rPr>
        <w:t>I</w:t>
      </w:r>
      <w:r w:rsidRPr="00274E5F">
        <w:rPr>
          <w:b/>
          <w:sz w:val="28"/>
          <w:szCs w:val="36"/>
        </w:rPr>
        <w:t>NSTRUCTOR</w:t>
      </w:r>
      <w:r w:rsidRPr="00D214BB">
        <w:rPr>
          <w:b/>
          <w:sz w:val="36"/>
          <w:szCs w:val="36"/>
        </w:rPr>
        <w:t>:</w:t>
      </w:r>
      <w:r w:rsidRPr="00D214BB">
        <w:rPr>
          <w:sz w:val="36"/>
          <w:szCs w:val="36"/>
        </w:rPr>
        <w:t xml:space="preserve"> </w:t>
      </w:r>
      <w:sdt>
        <w:sdtPr>
          <w:rPr>
            <w:i/>
            <w:sz w:val="36"/>
            <w:szCs w:val="36"/>
          </w:rPr>
          <w:id w:val="108784640"/>
          <w:placeholder>
            <w:docPart w:val="DefaultPlaceholder_-1854013440"/>
          </w:placeholder>
          <w:showingPlcHdr/>
        </w:sdtPr>
        <w:sdtEndPr>
          <w:rPr>
            <w:i w:val="0"/>
          </w:rPr>
        </w:sdtEndPr>
        <w:sdtContent>
          <w:r w:rsidR="00DC0B0F" w:rsidRPr="003C40D7">
            <w:rPr>
              <w:rStyle w:val="PlaceholderText"/>
            </w:rPr>
            <w:t>Click or tap here to enter text.</w:t>
          </w:r>
        </w:sdtContent>
      </w:sdt>
    </w:p>
    <w:p w14:paraId="09BA55F0" w14:textId="6B524254" w:rsidR="00384499" w:rsidRPr="00C61FBB" w:rsidRDefault="00825DF9" w:rsidP="00C61FBB">
      <w:pPr>
        <w:tabs>
          <w:tab w:val="center" w:pos="4680"/>
          <w:tab w:val="left" w:pos="7422"/>
          <w:tab w:val="left" w:pos="7722"/>
        </w:tabs>
        <w:rPr>
          <w:i/>
          <w:sz w:val="36"/>
          <w:szCs w:val="36"/>
        </w:rPr>
      </w:pPr>
      <w:r>
        <w:rPr>
          <w:b/>
          <w:sz w:val="36"/>
          <w:szCs w:val="36"/>
        </w:rPr>
        <w:tab/>
      </w:r>
      <w:r w:rsidR="000D063E" w:rsidRPr="00D214BB">
        <w:rPr>
          <w:b/>
          <w:sz w:val="36"/>
          <w:szCs w:val="36"/>
        </w:rPr>
        <w:t>C</w:t>
      </w:r>
      <w:r w:rsidR="000D063E" w:rsidRPr="00305568">
        <w:rPr>
          <w:b/>
          <w:sz w:val="28"/>
          <w:szCs w:val="36"/>
        </w:rPr>
        <w:t>LASS</w:t>
      </w:r>
      <w:r w:rsidR="000D063E" w:rsidRPr="00D214BB">
        <w:rPr>
          <w:b/>
          <w:sz w:val="36"/>
          <w:szCs w:val="36"/>
        </w:rPr>
        <w:t>:</w:t>
      </w:r>
      <w:r w:rsidR="00D214BB" w:rsidRPr="00D214BB">
        <w:rPr>
          <w:sz w:val="36"/>
          <w:szCs w:val="36"/>
        </w:rPr>
        <w:t xml:space="preserve"> </w:t>
      </w:r>
      <w:sdt>
        <w:sdtPr>
          <w:rPr>
            <w:sz w:val="36"/>
            <w:szCs w:val="36"/>
          </w:rPr>
          <w:id w:val="-1548989167"/>
          <w:placeholder>
            <w:docPart w:val="DefaultPlaceholder_-1854013440"/>
          </w:placeholder>
        </w:sdtPr>
        <w:sdtEndPr>
          <w:rPr>
            <w:i/>
          </w:rPr>
        </w:sdtEndPr>
        <w:sdtContent>
          <w:sdt>
            <w:sdtPr>
              <w:rPr>
                <w:i/>
                <w:sz w:val="36"/>
                <w:szCs w:val="36"/>
              </w:rPr>
              <w:id w:val="-552233409"/>
              <w:placeholder>
                <w:docPart w:val="DefaultPlaceholder_-1854013440"/>
              </w:placeholder>
              <w:text/>
            </w:sdtPr>
            <w:sdtContent>
              <w:r w:rsidR="00DC0B0F" w:rsidRPr="00DC0B0F">
                <w:rPr>
                  <w:i/>
                  <w:sz w:val="36"/>
                  <w:szCs w:val="36"/>
                </w:rPr>
                <w:t>AML 1</w:t>
              </w:r>
              <w:r w:rsidR="00DB707C">
                <w:rPr>
                  <w:i/>
                  <w:sz w:val="36"/>
                  <w:szCs w:val="36"/>
                </w:rPr>
                <w:t>4</w:t>
              </w:r>
              <w:r w:rsidR="00587E19">
                <w:rPr>
                  <w:i/>
                  <w:sz w:val="36"/>
                  <w:szCs w:val="36"/>
                </w:rPr>
                <w:t>1</w:t>
              </w:r>
              <w:r w:rsidR="00DB707C">
                <w:rPr>
                  <w:i/>
                  <w:sz w:val="36"/>
                  <w:szCs w:val="36"/>
                </w:rPr>
                <w:t>3</w:t>
              </w:r>
            </w:sdtContent>
          </w:sdt>
        </w:sdtContent>
      </w:sdt>
    </w:p>
    <w:p w14:paraId="67D21EB8" w14:textId="1FF1E2AD" w:rsidR="008A7A75" w:rsidRPr="00A07C30" w:rsidRDefault="00CF1B09" w:rsidP="00A07C30">
      <w:pPr>
        <w:spacing w:after="0" w:line="240" w:lineRule="auto"/>
        <w:ind w:right="-360"/>
        <w:rPr>
          <w:color w:val="FF0000"/>
        </w:rPr>
      </w:pPr>
      <w:r w:rsidRPr="00C61FBB">
        <w:rPr>
          <w:noProof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6982A86" wp14:editId="310F1EC5">
                <wp:simplePos x="0" y="0"/>
                <wp:positionH relativeFrom="column">
                  <wp:posOffset>257175</wp:posOffset>
                </wp:positionH>
                <wp:positionV relativeFrom="paragraph">
                  <wp:posOffset>255270</wp:posOffset>
                </wp:positionV>
                <wp:extent cx="5562600" cy="29337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62600" cy="2933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E82911" w14:textId="7E1FDEFA" w:rsidR="002D2D0F" w:rsidRPr="002D2D0F" w:rsidRDefault="00384333" w:rsidP="00920A9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i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/>
                                <w:sz w:val="28"/>
                                <w:szCs w:val="28"/>
                              </w:rPr>
                              <w:t>Group</w:t>
                            </w:r>
                            <w:r w:rsidR="00920A9E">
                              <w:rPr>
                                <w:i/>
                                <w:sz w:val="28"/>
                                <w:szCs w:val="28"/>
                              </w:rPr>
                              <w:t xml:space="preserve"> task</w:t>
                            </w:r>
                          </w:p>
                          <w:p w14:paraId="3F7C47CB" w14:textId="5D34625D" w:rsidR="002D2D0F" w:rsidRDefault="002D2D0F" w:rsidP="002D2D0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i/>
                                <w:sz w:val="28"/>
                                <w:szCs w:val="28"/>
                              </w:rPr>
                            </w:pPr>
                            <w:r w:rsidRPr="002D2D0F">
                              <w:rPr>
                                <w:i/>
                                <w:sz w:val="28"/>
                                <w:szCs w:val="28"/>
                              </w:rPr>
                              <w:t>Time allowed:</w:t>
                            </w:r>
                            <w:r w:rsidR="00E54969">
                              <w:rPr>
                                <w:i/>
                                <w:sz w:val="28"/>
                                <w:szCs w:val="28"/>
                              </w:rPr>
                              <w:t xml:space="preserve"> 3</w:t>
                            </w:r>
                            <w:r w:rsidR="00920A9E">
                              <w:rPr>
                                <w:i/>
                                <w:sz w:val="28"/>
                                <w:szCs w:val="28"/>
                              </w:rPr>
                              <w:t xml:space="preserve"> weeks</w:t>
                            </w:r>
                          </w:p>
                          <w:p w14:paraId="20AF9CCC" w14:textId="70374978" w:rsidR="00DD15F7" w:rsidRPr="002D2D0F" w:rsidRDefault="00DD15F7" w:rsidP="002D2D0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i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/>
                                <w:sz w:val="28"/>
                                <w:szCs w:val="28"/>
                              </w:rPr>
                              <w:t xml:space="preserve">Due date: </w:t>
                            </w:r>
                          </w:p>
                          <w:p w14:paraId="5C4CF27C" w14:textId="46F1D510" w:rsidR="00D214BB" w:rsidRPr="00195F91" w:rsidRDefault="002D2D0F" w:rsidP="002D2D0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i/>
                                <w:sz w:val="28"/>
                                <w:szCs w:val="28"/>
                              </w:rPr>
                            </w:pPr>
                            <w:r w:rsidRPr="002D2D0F">
                              <w:rPr>
                                <w:i/>
                                <w:sz w:val="28"/>
                                <w:szCs w:val="28"/>
                              </w:rPr>
                              <w:t xml:space="preserve">Total marks: </w:t>
                            </w:r>
                            <w:r w:rsidR="002B20DE">
                              <w:rPr>
                                <w:i/>
                                <w:sz w:val="28"/>
                                <w:szCs w:val="28"/>
                              </w:rPr>
                              <w:t>2</w:t>
                            </w:r>
                            <w:r w:rsidRPr="002D2D0F">
                              <w:rPr>
                                <w:i/>
                                <w:sz w:val="28"/>
                                <w:szCs w:val="28"/>
                              </w:rPr>
                              <w:t>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982A8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0.25pt;margin-top:20.1pt;width:438pt;height:23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">
                <v:textbox>
                  <w:txbxContent>
                    <w:p w14:paraId="22E82911" w14:textId="7E1FDEFA" w:rsidR="002D2D0F" w:rsidRPr="002D2D0F" w:rsidRDefault="00384333" w:rsidP="00920A9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i/>
                          <w:sz w:val="28"/>
                          <w:szCs w:val="28"/>
                        </w:rPr>
                      </w:pPr>
                      <w:r>
                        <w:rPr>
                          <w:i/>
                          <w:sz w:val="28"/>
                          <w:szCs w:val="28"/>
                        </w:rPr>
                        <w:t>Group</w:t>
                      </w:r>
                      <w:r w:rsidR="00920A9E">
                        <w:rPr>
                          <w:i/>
                          <w:sz w:val="28"/>
                          <w:szCs w:val="28"/>
                        </w:rPr>
                        <w:t xml:space="preserve"> task</w:t>
                      </w:r>
                    </w:p>
                    <w:p w14:paraId="3F7C47CB" w14:textId="5D34625D" w:rsidR="002D2D0F" w:rsidRDefault="002D2D0F" w:rsidP="002D2D0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i/>
                          <w:sz w:val="28"/>
                          <w:szCs w:val="28"/>
                        </w:rPr>
                      </w:pPr>
                      <w:r w:rsidRPr="002D2D0F">
                        <w:rPr>
                          <w:i/>
                          <w:sz w:val="28"/>
                          <w:szCs w:val="28"/>
                        </w:rPr>
                        <w:t>Time allowed:</w:t>
                      </w:r>
                      <w:r w:rsidR="00E54969">
                        <w:rPr>
                          <w:i/>
                          <w:sz w:val="28"/>
                          <w:szCs w:val="28"/>
                        </w:rPr>
                        <w:t xml:space="preserve"> 3</w:t>
                      </w:r>
                      <w:r w:rsidR="00920A9E">
                        <w:rPr>
                          <w:i/>
                          <w:sz w:val="28"/>
                          <w:szCs w:val="28"/>
                        </w:rPr>
                        <w:t xml:space="preserve"> weeks</w:t>
                      </w:r>
                    </w:p>
                    <w:p w14:paraId="20AF9CCC" w14:textId="70374978" w:rsidR="00DD15F7" w:rsidRPr="002D2D0F" w:rsidRDefault="00DD15F7" w:rsidP="002D2D0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i/>
                          <w:sz w:val="28"/>
                          <w:szCs w:val="28"/>
                        </w:rPr>
                      </w:pPr>
                      <w:r>
                        <w:rPr>
                          <w:i/>
                          <w:sz w:val="28"/>
                          <w:szCs w:val="28"/>
                        </w:rPr>
                        <w:t xml:space="preserve">Due date: </w:t>
                      </w:r>
                    </w:p>
                    <w:p w14:paraId="5C4CF27C" w14:textId="46F1D510" w:rsidR="00D214BB" w:rsidRPr="00195F91" w:rsidRDefault="002D2D0F" w:rsidP="002D2D0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i/>
                          <w:sz w:val="28"/>
                          <w:szCs w:val="28"/>
                        </w:rPr>
                      </w:pPr>
                      <w:r w:rsidRPr="002D2D0F">
                        <w:rPr>
                          <w:i/>
                          <w:sz w:val="28"/>
                          <w:szCs w:val="28"/>
                        </w:rPr>
                        <w:t xml:space="preserve">Total marks: </w:t>
                      </w:r>
                      <w:r w:rsidR="002B20DE">
                        <w:rPr>
                          <w:i/>
                          <w:sz w:val="28"/>
                          <w:szCs w:val="28"/>
                        </w:rPr>
                        <w:t>2</w:t>
                      </w:r>
                      <w:r w:rsidRPr="002D2D0F">
                        <w:rPr>
                          <w:i/>
                          <w:sz w:val="28"/>
                          <w:szCs w:val="28"/>
                        </w:rPr>
                        <w:t>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317A993" w14:textId="754C11CB" w:rsidR="00184591" w:rsidRDefault="00384499" w:rsidP="002D2CB8">
      <w:pPr>
        <w:tabs>
          <w:tab w:val="left" w:pos="1800"/>
        </w:tabs>
        <w:spacing w:line="240" w:lineRule="auto"/>
        <w:ind w:left="1800"/>
        <w:rPr>
          <w:b/>
          <w:sz w:val="32"/>
          <w:szCs w:val="36"/>
        </w:rPr>
      </w:pPr>
      <w:r w:rsidRPr="00CF1B09">
        <w:rPr>
          <w:sz w:val="32"/>
          <w:szCs w:val="36"/>
        </w:rPr>
        <w:tab/>
      </w:r>
      <w:r w:rsidR="00E615BA">
        <w:rPr>
          <w:sz w:val="32"/>
          <w:szCs w:val="36"/>
        </w:rPr>
        <w:br/>
      </w:r>
    </w:p>
    <w:p w14:paraId="75B09872" w14:textId="12D54407" w:rsidR="004155B6" w:rsidRDefault="004155B6" w:rsidP="002D2CB8">
      <w:pPr>
        <w:tabs>
          <w:tab w:val="left" w:pos="1800"/>
        </w:tabs>
        <w:spacing w:line="240" w:lineRule="auto"/>
        <w:ind w:left="1800"/>
        <w:rPr>
          <w:b/>
          <w:sz w:val="32"/>
          <w:szCs w:val="36"/>
        </w:rPr>
      </w:pPr>
    </w:p>
    <w:p w14:paraId="1A9F88B4" w14:textId="77777777" w:rsidR="004155B6" w:rsidRPr="00CF1B09" w:rsidRDefault="004155B6" w:rsidP="002D2CB8">
      <w:pPr>
        <w:tabs>
          <w:tab w:val="left" w:pos="1800"/>
        </w:tabs>
        <w:spacing w:line="240" w:lineRule="auto"/>
        <w:ind w:left="1800"/>
        <w:rPr>
          <w:b/>
          <w:sz w:val="32"/>
          <w:szCs w:val="36"/>
        </w:rPr>
      </w:pPr>
    </w:p>
    <w:p w14:paraId="0DD12534" w14:textId="77777777" w:rsidR="00184591" w:rsidRPr="00CF1B09" w:rsidRDefault="00184591" w:rsidP="00184591">
      <w:pPr>
        <w:rPr>
          <w:sz w:val="32"/>
          <w:szCs w:val="36"/>
        </w:rPr>
      </w:pPr>
    </w:p>
    <w:p w14:paraId="6DCC402F" w14:textId="77777777" w:rsidR="0013172B" w:rsidRPr="0013172B" w:rsidRDefault="0013172B" w:rsidP="00184591">
      <w:pPr>
        <w:tabs>
          <w:tab w:val="left" w:pos="2722"/>
        </w:tabs>
        <w:rPr>
          <w:b/>
          <w:sz w:val="32"/>
          <w:szCs w:val="32"/>
        </w:rPr>
      </w:pPr>
      <w:r w:rsidRPr="0013172B">
        <w:rPr>
          <w:b/>
          <w:sz w:val="32"/>
          <w:szCs w:val="32"/>
        </w:rPr>
        <w:lastRenderedPageBreak/>
        <w:t>Instructions:</w:t>
      </w:r>
    </w:p>
    <w:p w14:paraId="79914361" w14:textId="77777777" w:rsidR="00351DE9" w:rsidRDefault="00351DE9" w:rsidP="00951B92">
      <w:pPr>
        <w:tabs>
          <w:tab w:val="left" w:pos="2722"/>
        </w:tabs>
        <w:rPr>
          <w:i/>
          <w:sz w:val="32"/>
          <w:szCs w:val="32"/>
        </w:rPr>
      </w:pPr>
      <w:r w:rsidRPr="00351DE9">
        <w:rPr>
          <w:i/>
          <w:sz w:val="32"/>
          <w:szCs w:val="32"/>
        </w:rPr>
        <w:t>[Please answer the following questions manually and attach the pictures / screenshots along with codes, to compile a report - preferably Jupyter notebook]</w:t>
      </w:r>
    </w:p>
    <w:p w14:paraId="0DC91CE6" w14:textId="547A796E" w:rsidR="006431F2" w:rsidRDefault="006431F2" w:rsidP="00951B92">
      <w:pPr>
        <w:tabs>
          <w:tab w:val="left" w:pos="2722"/>
        </w:tabs>
        <w:rPr>
          <w:i/>
          <w:sz w:val="32"/>
          <w:szCs w:val="32"/>
        </w:rPr>
      </w:pPr>
      <w:r>
        <w:rPr>
          <w:i/>
          <w:sz w:val="32"/>
          <w:szCs w:val="32"/>
        </w:rPr>
        <w:t>Select any 5 questions of your choice out of the following 7 questions.</w:t>
      </w:r>
    </w:p>
    <w:p w14:paraId="0845D0CC" w14:textId="77777777" w:rsidR="006431F2" w:rsidRDefault="006431F2" w:rsidP="00951B92">
      <w:pPr>
        <w:tabs>
          <w:tab w:val="left" w:pos="2722"/>
        </w:tabs>
        <w:rPr>
          <w:i/>
          <w:sz w:val="32"/>
          <w:szCs w:val="32"/>
        </w:rPr>
      </w:pPr>
    </w:p>
    <w:p w14:paraId="3741AD56" w14:textId="2C9A30A2" w:rsidR="00E54969" w:rsidRPr="00E54969" w:rsidRDefault="00E54969" w:rsidP="00E54969">
      <w:pPr>
        <w:tabs>
          <w:tab w:val="left" w:pos="2722"/>
        </w:tabs>
        <w:jc w:val="both"/>
        <w:rPr>
          <w:i/>
          <w:sz w:val="32"/>
          <w:szCs w:val="32"/>
        </w:rPr>
      </w:pPr>
      <w:r w:rsidRPr="00E54969">
        <w:rPr>
          <w:i/>
          <w:sz w:val="32"/>
          <w:szCs w:val="32"/>
        </w:rPr>
        <w:t xml:space="preserve">Q1. You draw two cards from pack of 52 shuffled cards (without replacement). Create a Python Program to generate a Probability Distribution Table for getting zero to at most 2 ACES. </w:t>
      </w:r>
      <w:r w:rsidR="006431F2">
        <w:rPr>
          <w:i/>
          <w:sz w:val="32"/>
          <w:szCs w:val="32"/>
        </w:rPr>
        <w:t>(4</w:t>
      </w:r>
      <w:r w:rsidRPr="00E54969">
        <w:rPr>
          <w:i/>
          <w:sz w:val="32"/>
          <w:szCs w:val="32"/>
        </w:rPr>
        <w:t xml:space="preserve"> Marks)</w:t>
      </w:r>
    </w:p>
    <w:p w14:paraId="5D7A2123" w14:textId="77777777" w:rsidR="00E54969" w:rsidRDefault="00E54969" w:rsidP="00E54969">
      <w:pPr>
        <w:tabs>
          <w:tab w:val="left" w:pos="2722"/>
        </w:tabs>
        <w:jc w:val="both"/>
        <w:rPr>
          <w:i/>
          <w:sz w:val="32"/>
          <w:szCs w:val="32"/>
        </w:rPr>
      </w:pPr>
    </w:p>
    <w:p w14:paraId="393164BF" w14:textId="256AC1E5" w:rsidR="00E54969" w:rsidRPr="00E54969" w:rsidRDefault="00E54969" w:rsidP="00E54969">
      <w:pPr>
        <w:tabs>
          <w:tab w:val="left" w:pos="2722"/>
        </w:tabs>
        <w:jc w:val="both"/>
        <w:rPr>
          <w:i/>
          <w:sz w:val="32"/>
          <w:szCs w:val="32"/>
        </w:rPr>
      </w:pPr>
      <w:r w:rsidRPr="00E54969">
        <w:rPr>
          <w:i/>
          <w:sz w:val="32"/>
          <w:szCs w:val="32"/>
        </w:rPr>
        <w:t>Q2. Bag I contain 2 red and 8 black balls while another Bag II contains 5 red and 5 black balls. One ball is drawn at random from one of the bags, and it is found to be black. Create a Python Program to find the probability that it was drawn from Bag 2.  (</w:t>
      </w:r>
      <w:r w:rsidR="006431F2">
        <w:rPr>
          <w:i/>
          <w:sz w:val="32"/>
          <w:szCs w:val="32"/>
        </w:rPr>
        <w:t>4</w:t>
      </w:r>
      <w:r w:rsidRPr="00E54969">
        <w:rPr>
          <w:i/>
          <w:sz w:val="32"/>
          <w:szCs w:val="32"/>
        </w:rPr>
        <w:t xml:space="preserve"> Marks)</w:t>
      </w:r>
    </w:p>
    <w:p w14:paraId="48774868" w14:textId="77777777" w:rsidR="00E54969" w:rsidRDefault="00E54969" w:rsidP="00E54969">
      <w:pPr>
        <w:tabs>
          <w:tab w:val="left" w:pos="2722"/>
        </w:tabs>
        <w:jc w:val="both"/>
        <w:rPr>
          <w:i/>
          <w:sz w:val="32"/>
          <w:szCs w:val="32"/>
        </w:rPr>
      </w:pPr>
    </w:p>
    <w:p w14:paraId="1D1C6BB5" w14:textId="2B881097" w:rsidR="00E54969" w:rsidRPr="00E54969" w:rsidRDefault="00E54969" w:rsidP="00E54969">
      <w:pPr>
        <w:tabs>
          <w:tab w:val="left" w:pos="2722"/>
        </w:tabs>
        <w:jc w:val="both"/>
        <w:rPr>
          <w:i/>
          <w:sz w:val="32"/>
          <w:szCs w:val="32"/>
        </w:rPr>
      </w:pPr>
      <w:r w:rsidRPr="00E54969">
        <w:rPr>
          <w:i/>
          <w:sz w:val="32"/>
          <w:szCs w:val="32"/>
        </w:rPr>
        <w:t>Q3. There are 3 red and 7 black balls in a bag. You are asked to draw 3 balls at random (with replacement) in three different trials. Create a Python program to find the probability of getting two red balls and one black ball?  (</w:t>
      </w:r>
      <w:r w:rsidR="006431F2">
        <w:rPr>
          <w:i/>
          <w:sz w:val="32"/>
          <w:szCs w:val="32"/>
        </w:rPr>
        <w:t>4</w:t>
      </w:r>
      <w:r w:rsidRPr="00E54969">
        <w:rPr>
          <w:i/>
          <w:sz w:val="32"/>
          <w:szCs w:val="32"/>
        </w:rPr>
        <w:t xml:space="preserve"> Marks)</w:t>
      </w:r>
    </w:p>
    <w:p w14:paraId="49FE63A4" w14:textId="77777777" w:rsidR="00E54969" w:rsidRDefault="00E54969" w:rsidP="00E54969">
      <w:pPr>
        <w:tabs>
          <w:tab w:val="left" w:pos="2722"/>
        </w:tabs>
        <w:jc w:val="both"/>
        <w:rPr>
          <w:i/>
          <w:sz w:val="32"/>
          <w:szCs w:val="32"/>
        </w:rPr>
      </w:pPr>
    </w:p>
    <w:p w14:paraId="110566E1" w14:textId="48E02D78" w:rsidR="00E54969" w:rsidRPr="00E54969" w:rsidRDefault="00E54969" w:rsidP="00E54969">
      <w:pPr>
        <w:tabs>
          <w:tab w:val="left" w:pos="2722"/>
        </w:tabs>
        <w:jc w:val="both"/>
        <w:rPr>
          <w:i/>
          <w:sz w:val="32"/>
          <w:szCs w:val="32"/>
        </w:rPr>
      </w:pPr>
      <w:r w:rsidRPr="00E54969">
        <w:rPr>
          <w:i/>
          <w:sz w:val="32"/>
          <w:szCs w:val="32"/>
        </w:rPr>
        <w:t>Q4. A Customer Call center receives on average 3.5 calls every hour. Write a Python Program to find the probability that it will receive at most 4 calls every hour? (</w:t>
      </w:r>
      <w:r w:rsidR="006431F2">
        <w:rPr>
          <w:i/>
          <w:sz w:val="32"/>
          <w:szCs w:val="32"/>
        </w:rPr>
        <w:t>4</w:t>
      </w:r>
      <w:r w:rsidRPr="00E54969">
        <w:rPr>
          <w:i/>
          <w:sz w:val="32"/>
          <w:szCs w:val="32"/>
        </w:rPr>
        <w:t xml:space="preserve"> Marks)</w:t>
      </w:r>
    </w:p>
    <w:p w14:paraId="5C2B54DB" w14:textId="77777777" w:rsidR="00E54969" w:rsidRDefault="00E54969" w:rsidP="00E54969">
      <w:pPr>
        <w:tabs>
          <w:tab w:val="left" w:pos="2722"/>
        </w:tabs>
        <w:jc w:val="both"/>
        <w:rPr>
          <w:i/>
          <w:sz w:val="32"/>
          <w:szCs w:val="32"/>
        </w:rPr>
      </w:pPr>
    </w:p>
    <w:p w14:paraId="53CEF419" w14:textId="4B6C5DB7" w:rsidR="00E54969" w:rsidRPr="00E54969" w:rsidRDefault="00E54969" w:rsidP="00E54969">
      <w:pPr>
        <w:tabs>
          <w:tab w:val="left" w:pos="2722"/>
        </w:tabs>
        <w:jc w:val="both"/>
        <w:rPr>
          <w:i/>
          <w:sz w:val="32"/>
          <w:szCs w:val="32"/>
        </w:rPr>
      </w:pPr>
      <w:r w:rsidRPr="00E54969">
        <w:rPr>
          <w:i/>
          <w:sz w:val="32"/>
          <w:szCs w:val="32"/>
        </w:rPr>
        <w:lastRenderedPageBreak/>
        <w:t>Q5. The Student Services at Cestar College receive 2 phone calls per hour. Write a Python Program to find the probability that a phone call will come within the next hour. (</w:t>
      </w:r>
      <w:r w:rsidR="006431F2">
        <w:rPr>
          <w:i/>
          <w:sz w:val="32"/>
          <w:szCs w:val="32"/>
        </w:rPr>
        <w:t xml:space="preserve">4 </w:t>
      </w:r>
      <w:r w:rsidRPr="00E54969">
        <w:rPr>
          <w:i/>
          <w:sz w:val="32"/>
          <w:szCs w:val="32"/>
        </w:rPr>
        <w:t>Marks)</w:t>
      </w:r>
    </w:p>
    <w:p w14:paraId="1E79AA40" w14:textId="77777777" w:rsidR="00E54969" w:rsidRDefault="00E54969" w:rsidP="00E54969">
      <w:pPr>
        <w:tabs>
          <w:tab w:val="left" w:pos="2722"/>
        </w:tabs>
        <w:jc w:val="both"/>
        <w:rPr>
          <w:i/>
          <w:sz w:val="32"/>
          <w:szCs w:val="32"/>
        </w:rPr>
      </w:pPr>
    </w:p>
    <w:p w14:paraId="0BC7ABA2" w14:textId="57E19BAC" w:rsidR="00E54969" w:rsidRPr="00E54969" w:rsidRDefault="00E54969" w:rsidP="00E54969">
      <w:pPr>
        <w:tabs>
          <w:tab w:val="left" w:pos="2722"/>
        </w:tabs>
        <w:jc w:val="both"/>
        <w:rPr>
          <w:i/>
          <w:sz w:val="32"/>
          <w:szCs w:val="32"/>
        </w:rPr>
      </w:pPr>
      <w:r w:rsidRPr="00E54969">
        <w:rPr>
          <w:i/>
          <w:sz w:val="32"/>
          <w:szCs w:val="32"/>
        </w:rPr>
        <w:t>Q6. Create a Python Program to generate the Eigen Value and Eigen Vector for the following Matrix (</w:t>
      </w:r>
      <w:r w:rsidR="005C5CD9">
        <w:rPr>
          <w:i/>
          <w:sz w:val="32"/>
          <w:szCs w:val="32"/>
        </w:rPr>
        <w:t>3x3</w:t>
      </w:r>
      <w:r w:rsidRPr="00E54969">
        <w:rPr>
          <w:i/>
          <w:sz w:val="32"/>
          <w:szCs w:val="32"/>
        </w:rPr>
        <w:t xml:space="preserve"> dimension) (</w:t>
      </w:r>
      <w:r w:rsidR="006431F2">
        <w:rPr>
          <w:i/>
          <w:sz w:val="32"/>
          <w:szCs w:val="32"/>
        </w:rPr>
        <w:t>4</w:t>
      </w:r>
      <w:r w:rsidRPr="00E54969">
        <w:rPr>
          <w:i/>
          <w:sz w:val="32"/>
          <w:szCs w:val="32"/>
        </w:rPr>
        <w:t xml:space="preserve"> Marks)</w:t>
      </w:r>
    </w:p>
    <w:p w14:paraId="0BB1F039" w14:textId="77777777" w:rsidR="005C5CD9" w:rsidRPr="005C5CD9" w:rsidRDefault="005C5CD9" w:rsidP="005C5CD9">
      <w:pPr>
        <w:tabs>
          <w:tab w:val="left" w:pos="2722"/>
        </w:tabs>
        <w:jc w:val="both"/>
        <w:rPr>
          <w:i/>
          <w:sz w:val="32"/>
          <w:szCs w:val="32"/>
        </w:rPr>
      </w:pPr>
      <w:r w:rsidRPr="005C5CD9">
        <w:rPr>
          <w:i/>
          <w:sz w:val="32"/>
          <w:szCs w:val="32"/>
        </w:rPr>
        <w:t>[8  5  3]</w:t>
      </w:r>
    </w:p>
    <w:p w14:paraId="44597BBF" w14:textId="77777777" w:rsidR="005C5CD9" w:rsidRPr="005C5CD9" w:rsidRDefault="005C5CD9" w:rsidP="005C5CD9">
      <w:pPr>
        <w:tabs>
          <w:tab w:val="left" w:pos="2722"/>
        </w:tabs>
        <w:jc w:val="both"/>
        <w:rPr>
          <w:i/>
          <w:sz w:val="32"/>
          <w:szCs w:val="32"/>
        </w:rPr>
      </w:pPr>
      <w:r w:rsidRPr="005C5CD9">
        <w:rPr>
          <w:i/>
          <w:sz w:val="32"/>
          <w:szCs w:val="32"/>
        </w:rPr>
        <w:t>[5  6  5]</w:t>
      </w:r>
    </w:p>
    <w:p w14:paraId="37ED1B57" w14:textId="77777777" w:rsidR="005C5CD9" w:rsidRPr="005C5CD9" w:rsidRDefault="005C5CD9" w:rsidP="005C5CD9">
      <w:pPr>
        <w:tabs>
          <w:tab w:val="left" w:pos="2722"/>
        </w:tabs>
        <w:jc w:val="both"/>
        <w:rPr>
          <w:i/>
          <w:sz w:val="32"/>
          <w:szCs w:val="32"/>
        </w:rPr>
      </w:pPr>
      <w:r w:rsidRPr="005C5CD9">
        <w:rPr>
          <w:i/>
          <w:sz w:val="32"/>
          <w:szCs w:val="32"/>
        </w:rPr>
        <w:t>[9  7  4]</w:t>
      </w:r>
    </w:p>
    <w:p w14:paraId="34774E23" w14:textId="77777777" w:rsidR="00E54969" w:rsidRPr="00E54969" w:rsidRDefault="00E54969" w:rsidP="00E54969">
      <w:pPr>
        <w:tabs>
          <w:tab w:val="left" w:pos="2722"/>
        </w:tabs>
        <w:jc w:val="both"/>
        <w:rPr>
          <w:i/>
          <w:sz w:val="32"/>
          <w:szCs w:val="32"/>
        </w:rPr>
      </w:pPr>
    </w:p>
    <w:p w14:paraId="17C0B82F" w14:textId="66254743" w:rsidR="00E54969" w:rsidRPr="00E54969" w:rsidRDefault="00E54969" w:rsidP="00E54969">
      <w:pPr>
        <w:tabs>
          <w:tab w:val="left" w:pos="2722"/>
        </w:tabs>
        <w:jc w:val="both"/>
        <w:rPr>
          <w:i/>
          <w:sz w:val="32"/>
          <w:szCs w:val="32"/>
        </w:rPr>
      </w:pPr>
      <w:r w:rsidRPr="00E54969">
        <w:rPr>
          <w:i/>
          <w:sz w:val="32"/>
          <w:szCs w:val="32"/>
        </w:rPr>
        <w:t>Q7. Create a Python program to find the Inverse of the following Matrix, using the concept shown in the class. Use of Linalg is restricted. (</w:t>
      </w:r>
      <w:r w:rsidR="006431F2">
        <w:rPr>
          <w:i/>
          <w:sz w:val="32"/>
          <w:szCs w:val="32"/>
        </w:rPr>
        <w:t>4</w:t>
      </w:r>
      <w:r w:rsidRPr="00E54969">
        <w:rPr>
          <w:i/>
          <w:sz w:val="32"/>
          <w:szCs w:val="32"/>
        </w:rPr>
        <w:t xml:space="preserve"> Marks)</w:t>
      </w:r>
    </w:p>
    <w:p w14:paraId="5766A5E9" w14:textId="77777777" w:rsidR="00E54969" w:rsidRPr="00E54969" w:rsidRDefault="00E54969" w:rsidP="00E54969">
      <w:pPr>
        <w:tabs>
          <w:tab w:val="left" w:pos="2722"/>
        </w:tabs>
        <w:jc w:val="both"/>
        <w:rPr>
          <w:i/>
          <w:sz w:val="32"/>
          <w:szCs w:val="32"/>
        </w:rPr>
      </w:pPr>
      <w:r w:rsidRPr="00E54969">
        <w:rPr>
          <w:i/>
          <w:sz w:val="32"/>
          <w:szCs w:val="32"/>
        </w:rPr>
        <w:t xml:space="preserve">[7 2] </w:t>
      </w:r>
    </w:p>
    <w:p w14:paraId="5B3510DB" w14:textId="17F7B663" w:rsidR="00E54969" w:rsidRPr="00E54969" w:rsidRDefault="00E54969" w:rsidP="00E54969">
      <w:pPr>
        <w:tabs>
          <w:tab w:val="left" w:pos="2722"/>
        </w:tabs>
        <w:jc w:val="both"/>
        <w:rPr>
          <w:i/>
          <w:sz w:val="32"/>
          <w:szCs w:val="32"/>
        </w:rPr>
      </w:pPr>
      <w:r w:rsidRPr="00E54969">
        <w:rPr>
          <w:i/>
          <w:sz w:val="32"/>
          <w:szCs w:val="32"/>
        </w:rPr>
        <w:t>[3 -5]</w:t>
      </w:r>
    </w:p>
    <w:p w14:paraId="13AE7627" w14:textId="77777777" w:rsidR="00E54969" w:rsidRDefault="00E54969" w:rsidP="00E54969">
      <w:pPr>
        <w:pStyle w:val="NormalWeb"/>
        <w:spacing w:before="0" w:beforeAutospacing="0"/>
        <w:rPr>
          <w:rFonts w:asciiTheme="minorHAnsi" w:eastAsiaTheme="minorHAnsi" w:hAnsiTheme="minorHAnsi" w:cstheme="minorBidi"/>
          <w:iCs/>
          <w:sz w:val="28"/>
          <w:szCs w:val="28"/>
          <w:lang w:val="en-US" w:eastAsia="en-US"/>
        </w:rPr>
      </w:pPr>
    </w:p>
    <w:p w14:paraId="582BAA53" w14:textId="20E062A5" w:rsidR="009705D2" w:rsidRPr="009705D2" w:rsidRDefault="009705D2" w:rsidP="009705D2">
      <w:pPr>
        <w:pStyle w:val="NormalWeb"/>
        <w:spacing w:before="0" w:beforeAutospacing="0"/>
        <w:rPr>
          <w:rFonts w:asciiTheme="minorHAnsi" w:eastAsiaTheme="minorHAnsi" w:hAnsiTheme="minorHAnsi" w:cstheme="minorBidi"/>
          <w:iCs/>
          <w:sz w:val="28"/>
          <w:szCs w:val="28"/>
          <w:lang w:val="en-US" w:eastAsia="en-US"/>
        </w:rPr>
      </w:pPr>
      <w:r w:rsidRPr="009705D2">
        <w:rPr>
          <w:rFonts w:asciiTheme="minorHAnsi" w:eastAsiaTheme="minorHAnsi" w:hAnsiTheme="minorHAnsi" w:cstheme="minorBidi"/>
          <w:iCs/>
          <w:sz w:val="28"/>
          <w:szCs w:val="28"/>
          <w:lang w:val="en-US" w:eastAsia="en-US"/>
        </w:rPr>
        <w:t>Deliverables</w:t>
      </w:r>
    </w:p>
    <w:p w14:paraId="2D14E984" w14:textId="77777777" w:rsidR="009705D2" w:rsidRPr="009705D2" w:rsidRDefault="009705D2" w:rsidP="009705D2">
      <w:pPr>
        <w:pStyle w:val="NormalWeb"/>
        <w:spacing w:before="0" w:beforeAutospacing="0"/>
        <w:rPr>
          <w:rFonts w:asciiTheme="minorHAnsi" w:eastAsiaTheme="minorHAnsi" w:hAnsiTheme="minorHAnsi" w:cstheme="minorBidi"/>
          <w:iCs/>
          <w:sz w:val="28"/>
          <w:szCs w:val="28"/>
          <w:lang w:val="en-US" w:eastAsia="en-US"/>
        </w:rPr>
      </w:pPr>
      <w:r w:rsidRPr="009705D2">
        <w:rPr>
          <w:rFonts w:asciiTheme="minorHAnsi" w:eastAsiaTheme="minorHAnsi" w:hAnsiTheme="minorHAnsi" w:cstheme="minorBidi"/>
          <w:iCs/>
          <w:sz w:val="28"/>
          <w:szCs w:val="28"/>
          <w:lang w:val="en-US" w:eastAsia="en-US"/>
        </w:rPr>
        <w:t>a)    Completed Jupyter notebook</w:t>
      </w:r>
    </w:p>
    <w:p w14:paraId="256367CF" w14:textId="248046D1" w:rsidR="000033DA" w:rsidRPr="009705D2" w:rsidRDefault="009705D2" w:rsidP="009705D2">
      <w:pPr>
        <w:pStyle w:val="NormalWeb"/>
        <w:spacing w:before="0" w:beforeAutospacing="0"/>
        <w:rPr>
          <w:rFonts w:asciiTheme="minorHAnsi" w:eastAsiaTheme="minorHAnsi" w:hAnsiTheme="minorHAnsi" w:cstheme="minorBidi"/>
          <w:iCs/>
          <w:sz w:val="28"/>
          <w:szCs w:val="28"/>
          <w:lang w:val="en-US" w:eastAsia="en-US"/>
        </w:rPr>
      </w:pPr>
      <w:r w:rsidRPr="009705D2">
        <w:rPr>
          <w:rFonts w:asciiTheme="minorHAnsi" w:eastAsiaTheme="minorHAnsi" w:hAnsiTheme="minorHAnsi" w:cstheme="minorBidi"/>
          <w:iCs/>
          <w:sz w:val="28"/>
          <w:szCs w:val="28"/>
          <w:lang w:val="en-US" w:eastAsia="en-US"/>
        </w:rPr>
        <w:t>b)    </w:t>
      </w:r>
      <w:r w:rsidR="00FC19A6">
        <w:rPr>
          <w:rFonts w:asciiTheme="minorHAnsi" w:eastAsiaTheme="minorHAnsi" w:hAnsiTheme="minorHAnsi" w:cstheme="minorBidi"/>
          <w:iCs/>
          <w:sz w:val="28"/>
          <w:szCs w:val="28"/>
          <w:lang w:val="en-US" w:eastAsia="en-US"/>
        </w:rPr>
        <w:t>a PDF version of Jupyter Notebook</w:t>
      </w:r>
    </w:p>
    <w:sectPr w:rsidR="000033DA" w:rsidRPr="009705D2" w:rsidSect="00504A1B">
      <w:headerReference w:type="default" r:id="rId11"/>
      <w:footerReference w:type="defaul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6F7E73" w14:textId="77777777" w:rsidR="00504A1B" w:rsidRDefault="00504A1B" w:rsidP="00C56568">
      <w:pPr>
        <w:spacing w:after="0" w:line="240" w:lineRule="auto"/>
      </w:pPr>
      <w:r>
        <w:separator/>
      </w:r>
    </w:p>
  </w:endnote>
  <w:endnote w:type="continuationSeparator" w:id="0">
    <w:p w14:paraId="5414185C" w14:textId="77777777" w:rsidR="00504A1B" w:rsidRDefault="00504A1B" w:rsidP="00C565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DFKai-SB">
    <w:altName w:val="Microsoft JhengHei Light"/>
    <w:charset w:val="88"/>
    <w:family w:val="script"/>
    <w:pitch w:val="fixed"/>
    <w:sig w:usb0="00000000" w:usb1="082E0000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DCB132" w14:textId="3669A7CD" w:rsidR="00C56568" w:rsidRPr="00F172F3" w:rsidRDefault="00F172F3" w:rsidP="00F172F3">
    <w:pPr>
      <w:pStyle w:val="Footer"/>
      <w:pBdr>
        <w:top w:val="single" w:sz="4" w:space="8" w:color="5B9BD5" w:themeColor="accent1"/>
      </w:pBdr>
      <w:tabs>
        <w:tab w:val="clear" w:pos="4680"/>
        <w:tab w:val="clear" w:pos="9360"/>
      </w:tabs>
      <w:spacing w:before="360"/>
      <w:contextualSpacing/>
      <w:rPr>
        <w:b/>
        <w:noProof/>
      </w:rPr>
    </w:pPr>
    <w:r w:rsidRPr="00F172F3">
      <w:rPr>
        <w:b/>
        <w:noProof/>
      </w:rPr>
      <w:t xml:space="preserve">                                                                                                           </w:t>
    </w:r>
    <w:r w:rsidR="00C56568" w:rsidRPr="00F172F3">
      <w:rPr>
        <mc:AlternateContent>
          <mc:Choice Requires="w16se"/>
          <mc:Fallback>
            <w:rFonts w:ascii="Segoe UI Emoji" w:eastAsia="Segoe UI Emoji" w:hAnsi="Segoe UI Emoji" w:cs="Segoe UI Emoji"/>
          </mc:Fallback>
        </mc:AlternateContent>
        <w:b/>
        <w:noProof/>
      </w:rPr>
      <mc:AlternateContent>
        <mc:Choice Requires="w16se">
          <w16se:symEx w16se:font="Segoe UI Emoji" w16se:char="00A9"/>
        </mc:Choice>
        <mc:Fallback>
          <w:t>©</w:t>
        </mc:Fallback>
      </mc:AlternateContent>
    </w:r>
    <w:r w:rsidR="00C56568" w:rsidRPr="00F172F3">
      <w:rPr>
        <w:b/>
        <w:noProof/>
      </w:rPr>
      <w:t xml:space="preserve"> </w:t>
    </w:r>
    <w:r w:rsidR="00D0187F">
      <w:rPr>
        <w:b/>
        <w:i/>
        <w:noProof/>
      </w:rPr>
      <w:t>202</w:t>
    </w:r>
    <w:r w:rsidR="00740A03">
      <w:rPr>
        <w:b/>
        <w:i/>
        <w:noProof/>
      </w:rPr>
      <w:t>3</w:t>
    </w:r>
    <w:r w:rsidR="00C56568" w:rsidRPr="00F172F3">
      <w:rPr>
        <w:b/>
        <w:i/>
        <w:noProof/>
      </w:rPr>
      <w:t xml:space="preserve"> </w:t>
    </w:r>
    <w:r w:rsidR="00C56568" w:rsidRPr="00F172F3">
      <w:rPr>
        <w:b/>
        <w:noProof/>
      </w:rPr>
      <w:t>LAMBTON COLLEGE IN TORONTO</w:t>
    </w:r>
  </w:p>
  <w:p w14:paraId="3986D6FB" w14:textId="77777777" w:rsidR="00C56568" w:rsidRDefault="00C565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87C79" w14:textId="35B401F8" w:rsidR="00E90BAD" w:rsidRPr="00F172F3" w:rsidRDefault="00E90BAD" w:rsidP="00E90BAD">
    <w:pPr>
      <w:pStyle w:val="Footer"/>
      <w:pBdr>
        <w:top w:val="single" w:sz="4" w:space="8" w:color="5B9BD5" w:themeColor="accent1"/>
      </w:pBdr>
      <w:tabs>
        <w:tab w:val="clear" w:pos="4680"/>
        <w:tab w:val="clear" w:pos="9360"/>
      </w:tabs>
      <w:spacing w:before="360"/>
      <w:contextualSpacing/>
      <w:rPr>
        <w:b/>
        <w:noProof/>
      </w:rPr>
    </w:pPr>
    <w:r w:rsidRPr="00F172F3">
      <w:rPr>
        <w:b/>
        <w:noProof/>
      </w:rPr>
      <w:t xml:space="preserve">                                                                                                           </w:t>
    </w:r>
    <w:r w:rsidRPr="00F172F3">
      <w:rPr>
        <mc:AlternateContent>
          <mc:Choice Requires="w16se"/>
          <mc:Fallback>
            <w:rFonts w:ascii="Segoe UI Emoji" w:eastAsia="Segoe UI Emoji" w:hAnsi="Segoe UI Emoji" w:cs="Segoe UI Emoji"/>
          </mc:Fallback>
        </mc:AlternateContent>
        <w:b/>
        <w:noProof/>
      </w:rPr>
      <mc:AlternateContent>
        <mc:Choice Requires="w16se">
          <w16se:symEx w16se:font="Segoe UI Emoji" w16se:char="00A9"/>
        </mc:Choice>
        <mc:Fallback>
          <w:t>©</w:t>
        </mc:Fallback>
      </mc:AlternateContent>
    </w:r>
    <w:r w:rsidRPr="00F172F3">
      <w:rPr>
        <w:b/>
        <w:noProof/>
      </w:rPr>
      <w:t xml:space="preserve"> </w:t>
    </w:r>
    <w:r w:rsidR="00733837">
      <w:rPr>
        <w:b/>
        <w:i/>
        <w:noProof/>
      </w:rPr>
      <w:t>202</w:t>
    </w:r>
    <w:r w:rsidR="00740A03">
      <w:rPr>
        <w:b/>
        <w:i/>
        <w:noProof/>
      </w:rPr>
      <w:t>3</w:t>
    </w:r>
    <w:r w:rsidRPr="00F172F3">
      <w:rPr>
        <w:b/>
        <w:i/>
        <w:noProof/>
      </w:rPr>
      <w:t xml:space="preserve"> </w:t>
    </w:r>
    <w:r w:rsidRPr="00F172F3">
      <w:rPr>
        <w:b/>
        <w:noProof/>
      </w:rPr>
      <w:t>LAMBTON COLLEGE IN TORONTO</w:t>
    </w:r>
  </w:p>
  <w:p w14:paraId="26EC07A6" w14:textId="77777777" w:rsidR="00E90BAD" w:rsidRDefault="00E90BAD" w:rsidP="00E90BAD">
    <w:pPr>
      <w:pStyle w:val="Footer"/>
    </w:pPr>
  </w:p>
  <w:p w14:paraId="47EE2F0A" w14:textId="77777777" w:rsidR="00E90BAD" w:rsidRDefault="00E90B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47F83C" w14:textId="77777777" w:rsidR="00504A1B" w:rsidRDefault="00504A1B" w:rsidP="00C56568">
      <w:pPr>
        <w:spacing w:after="0" w:line="240" w:lineRule="auto"/>
      </w:pPr>
      <w:r>
        <w:separator/>
      </w:r>
    </w:p>
  </w:footnote>
  <w:footnote w:type="continuationSeparator" w:id="0">
    <w:p w14:paraId="06FAA70B" w14:textId="77777777" w:rsidR="00504A1B" w:rsidRDefault="00504A1B" w:rsidP="00C565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0FC68" w14:textId="6147BED9" w:rsidR="008C58F4" w:rsidRPr="008C58F4" w:rsidRDefault="008C58F4" w:rsidP="002A5A17">
    <w:pPr>
      <w:pStyle w:val="Header"/>
      <w:ind w:left="720"/>
      <w:jc w:val="right"/>
      <w:rPr>
        <w:sz w:val="36"/>
        <w:szCs w:val="36"/>
      </w:rPr>
    </w:pPr>
    <w:r w:rsidRPr="00192259">
      <w:rPr>
        <w:noProof/>
        <w:lang w:val="en-CA" w:eastAsia="en-CA"/>
      </w:rPr>
      <w:drawing>
        <wp:anchor distT="0" distB="0" distL="114300" distR="114300" simplePos="0" relativeHeight="251658240" behindDoc="1" locked="0" layoutInCell="1" allowOverlap="0" wp14:anchorId="50681182" wp14:editId="43747720">
          <wp:simplePos x="0" y="0"/>
          <wp:positionH relativeFrom="margin">
            <wp:align>left</wp:align>
          </wp:positionH>
          <wp:positionV relativeFrom="page">
            <wp:posOffset>361315</wp:posOffset>
          </wp:positionV>
          <wp:extent cx="3081020" cy="749300"/>
          <wp:effectExtent l="0" t="0" r="5080" b="0"/>
          <wp:wrapSquare wrapText="bothSides"/>
          <wp:docPr id="9" name="Picture 9" descr="Q:\Lambton In Toronto\Marketing Materials\Lambton In Toronto_Logo 2018\Horizontal\LambtonCollege_TO_HORIZONT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Q:\Lambton In Toronto\Marketing Materials\Lambton In Toronto_Logo 2018\Horizontal\LambtonCollege_TO_HORIZONTAL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81020" cy="749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id w:val="-967038046"/>
        <w:placeholder>
          <w:docPart w:val="DefaultPlaceholder_-1854013440"/>
        </w:placeholder>
      </w:sdtPr>
      <w:sdtEndPr>
        <w:rPr>
          <w:sz w:val="36"/>
          <w:szCs w:val="36"/>
        </w:rPr>
      </w:sdtEndPr>
      <w:sdtContent>
        <w:r w:rsidR="008F456B" w:rsidRPr="008F456B">
          <w:rPr>
            <w:i/>
            <w:sz w:val="36"/>
            <w:szCs w:val="36"/>
          </w:rPr>
          <w:t xml:space="preserve">AML </w:t>
        </w:r>
        <w:r w:rsidR="00024B14" w:rsidRPr="00024B14">
          <w:rPr>
            <w:i/>
            <w:sz w:val="36"/>
            <w:szCs w:val="36"/>
          </w:rPr>
          <w:t xml:space="preserve">1403: Artificial Intelligence – A Canadian Perspective 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5400"/>
    <w:multiLevelType w:val="hybridMultilevel"/>
    <w:tmpl w:val="B3CE892E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430FA"/>
    <w:multiLevelType w:val="hybridMultilevel"/>
    <w:tmpl w:val="2C0AC96A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DC6A11"/>
    <w:multiLevelType w:val="hybridMultilevel"/>
    <w:tmpl w:val="C5E21DE4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2048C"/>
    <w:multiLevelType w:val="hybridMultilevel"/>
    <w:tmpl w:val="6D5CCE6A"/>
    <w:lvl w:ilvl="0" w:tplc="A7BA121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95AB0"/>
    <w:multiLevelType w:val="hybridMultilevel"/>
    <w:tmpl w:val="94003DDE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360C23"/>
    <w:multiLevelType w:val="hybridMultilevel"/>
    <w:tmpl w:val="88F0CDA6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324E75"/>
    <w:multiLevelType w:val="hybridMultilevel"/>
    <w:tmpl w:val="6756A664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386A38"/>
    <w:multiLevelType w:val="hybridMultilevel"/>
    <w:tmpl w:val="7EF63202"/>
    <w:lvl w:ilvl="0" w:tplc="DD127B16">
      <w:numFmt w:val="bullet"/>
      <w:lvlText w:val="-"/>
      <w:lvlJc w:val="left"/>
      <w:pPr>
        <w:ind w:left="720" w:hanging="360"/>
      </w:pPr>
      <w:rPr>
        <w:rFonts w:ascii="Century Schoolbook" w:eastAsia="DFKai-SB" w:hAnsi="Century Schoolbook" w:cs="Tahoma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D77A94"/>
    <w:multiLevelType w:val="hybridMultilevel"/>
    <w:tmpl w:val="C00871BA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631C29"/>
    <w:multiLevelType w:val="hybridMultilevel"/>
    <w:tmpl w:val="0F20B65E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1933E9"/>
    <w:multiLevelType w:val="hybridMultilevel"/>
    <w:tmpl w:val="90045F32"/>
    <w:lvl w:ilvl="0" w:tplc="0FB4E4E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39474F"/>
    <w:multiLevelType w:val="hybridMultilevel"/>
    <w:tmpl w:val="C7B4D9DC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EE06AA"/>
    <w:multiLevelType w:val="hybridMultilevel"/>
    <w:tmpl w:val="ACE2DB2E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1C304C"/>
    <w:multiLevelType w:val="hybridMultilevel"/>
    <w:tmpl w:val="386C10E0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8378B0"/>
    <w:multiLevelType w:val="hybridMultilevel"/>
    <w:tmpl w:val="71789A14"/>
    <w:lvl w:ilvl="0" w:tplc="69BE2F2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D07617"/>
    <w:multiLevelType w:val="hybridMultilevel"/>
    <w:tmpl w:val="3A564700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887ECD"/>
    <w:multiLevelType w:val="hybridMultilevel"/>
    <w:tmpl w:val="C902EE10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B87ECE"/>
    <w:multiLevelType w:val="hybridMultilevel"/>
    <w:tmpl w:val="E63E7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82DFB"/>
    <w:multiLevelType w:val="hybridMultilevel"/>
    <w:tmpl w:val="4F42177E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211D93"/>
    <w:multiLevelType w:val="hybridMultilevel"/>
    <w:tmpl w:val="F09291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554053"/>
    <w:multiLevelType w:val="hybridMultilevel"/>
    <w:tmpl w:val="D1346360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DE1A4F"/>
    <w:multiLevelType w:val="hybridMultilevel"/>
    <w:tmpl w:val="2148142C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540D83"/>
    <w:multiLevelType w:val="hybridMultilevel"/>
    <w:tmpl w:val="0A9C6884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CA1CD3"/>
    <w:multiLevelType w:val="hybridMultilevel"/>
    <w:tmpl w:val="24E27D76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425C4E"/>
    <w:multiLevelType w:val="hybridMultilevel"/>
    <w:tmpl w:val="7ACC739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05476C9"/>
    <w:multiLevelType w:val="hybridMultilevel"/>
    <w:tmpl w:val="95160D1A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E50F25"/>
    <w:multiLevelType w:val="hybridMultilevel"/>
    <w:tmpl w:val="4672E0EE"/>
    <w:lvl w:ilvl="0" w:tplc="6EC045A6">
      <w:numFmt w:val="bullet"/>
      <w:lvlText w:val="-"/>
      <w:lvlJc w:val="left"/>
      <w:pPr>
        <w:ind w:left="3075" w:hanging="2715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747190"/>
    <w:multiLevelType w:val="hybridMultilevel"/>
    <w:tmpl w:val="E84C72B6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486E67"/>
    <w:multiLevelType w:val="hybridMultilevel"/>
    <w:tmpl w:val="4E5C8ECE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57722B"/>
    <w:multiLevelType w:val="hybridMultilevel"/>
    <w:tmpl w:val="A9886C8A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B355408"/>
    <w:multiLevelType w:val="hybridMultilevel"/>
    <w:tmpl w:val="D718448A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BF700E"/>
    <w:multiLevelType w:val="hybridMultilevel"/>
    <w:tmpl w:val="B28E6C4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F94EE7"/>
    <w:multiLevelType w:val="hybridMultilevel"/>
    <w:tmpl w:val="09E62C1C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A9A51BC"/>
    <w:multiLevelType w:val="hybridMultilevel"/>
    <w:tmpl w:val="C160F36E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2B54DE"/>
    <w:multiLevelType w:val="hybridMultilevel"/>
    <w:tmpl w:val="32C4F6B8"/>
    <w:lvl w:ilvl="0" w:tplc="9AFC1CF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C985C54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0CE14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18225A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A76FD7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14AAE6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D90A9D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A58AA8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C6E63B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5" w15:restartNumberingAfterBreak="0">
    <w:nsid w:val="6FAF59D7"/>
    <w:multiLevelType w:val="hybridMultilevel"/>
    <w:tmpl w:val="5BD2F534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872C1400">
      <w:start w:val="1"/>
      <w:numFmt w:val="bullet"/>
      <w:lvlText w:val="-"/>
      <w:lvlJc w:val="left"/>
      <w:pPr>
        <w:ind w:left="1980" w:hanging="360"/>
      </w:pPr>
      <w:rPr>
        <w:rFonts w:ascii="Cambria" w:eastAsiaTheme="minorHAnsi" w:hAnsi="Cambria" w:cs="Cambria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02048BE"/>
    <w:multiLevelType w:val="hybridMultilevel"/>
    <w:tmpl w:val="ED4C142E"/>
    <w:lvl w:ilvl="0" w:tplc="10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04B3860"/>
    <w:multiLevelType w:val="hybridMultilevel"/>
    <w:tmpl w:val="EFDA3384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C36059"/>
    <w:multiLevelType w:val="hybridMultilevel"/>
    <w:tmpl w:val="F9E80100"/>
    <w:lvl w:ilvl="0" w:tplc="69BE2F2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56576F1"/>
    <w:multiLevelType w:val="hybridMultilevel"/>
    <w:tmpl w:val="800CEA64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B666AF"/>
    <w:multiLevelType w:val="hybridMultilevel"/>
    <w:tmpl w:val="4C6066A0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AE31EF4"/>
    <w:multiLevelType w:val="hybridMultilevel"/>
    <w:tmpl w:val="3A50973A"/>
    <w:lvl w:ilvl="0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2" w15:restartNumberingAfterBreak="0">
    <w:nsid w:val="7EBB20E1"/>
    <w:multiLevelType w:val="hybridMultilevel"/>
    <w:tmpl w:val="37A084A4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1486559">
    <w:abstractNumId w:val="17"/>
  </w:num>
  <w:num w:numId="2" w16cid:durableId="367681020">
    <w:abstractNumId w:val="19"/>
  </w:num>
  <w:num w:numId="3" w16cid:durableId="1162311056">
    <w:abstractNumId w:val="41"/>
  </w:num>
  <w:num w:numId="4" w16cid:durableId="1819875873">
    <w:abstractNumId w:val="29"/>
  </w:num>
  <w:num w:numId="5" w16cid:durableId="1903296580">
    <w:abstractNumId w:val="22"/>
  </w:num>
  <w:num w:numId="6" w16cid:durableId="1245186419">
    <w:abstractNumId w:val="23"/>
  </w:num>
  <w:num w:numId="7" w16cid:durableId="445581852">
    <w:abstractNumId w:val="28"/>
  </w:num>
  <w:num w:numId="8" w16cid:durableId="1799033143">
    <w:abstractNumId w:val="27"/>
  </w:num>
  <w:num w:numId="9" w16cid:durableId="1235169017">
    <w:abstractNumId w:val="39"/>
  </w:num>
  <w:num w:numId="10" w16cid:durableId="31543801">
    <w:abstractNumId w:val="12"/>
  </w:num>
  <w:num w:numId="11" w16cid:durableId="2117745981">
    <w:abstractNumId w:val="25"/>
  </w:num>
  <w:num w:numId="12" w16cid:durableId="1524249854">
    <w:abstractNumId w:val="33"/>
  </w:num>
  <w:num w:numId="13" w16cid:durableId="1912349284">
    <w:abstractNumId w:val="37"/>
  </w:num>
  <w:num w:numId="14" w16cid:durableId="613634580">
    <w:abstractNumId w:val="21"/>
  </w:num>
  <w:num w:numId="15" w16cid:durableId="1341736084">
    <w:abstractNumId w:val="30"/>
  </w:num>
  <w:num w:numId="16" w16cid:durableId="63183654">
    <w:abstractNumId w:val="42"/>
  </w:num>
  <w:num w:numId="17" w16cid:durableId="580942383">
    <w:abstractNumId w:val="18"/>
  </w:num>
  <w:num w:numId="18" w16cid:durableId="537472587">
    <w:abstractNumId w:val="0"/>
  </w:num>
  <w:num w:numId="19" w16cid:durableId="1001009350">
    <w:abstractNumId w:val="20"/>
  </w:num>
  <w:num w:numId="20" w16cid:durableId="1674532086">
    <w:abstractNumId w:val="35"/>
  </w:num>
  <w:num w:numId="21" w16cid:durableId="751506799">
    <w:abstractNumId w:val="5"/>
  </w:num>
  <w:num w:numId="22" w16cid:durableId="13382483">
    <w:abstractNumId w:val="34"/>
  </w:num>
  <w:num w:numId="23" w16cid:durableId="1537959605">
    <w:abstractNumId w:val="15"/>
  </w:num>
  <w:num w:numId="24" w16cid:durableId="1531911669">
    <w:abstractNumId w:val="13"/>
  </w:num>
  <w:num w:numId="25" w16cid:durableId="359628152">
    <w:abstractNumId w:val="9"/>
  </w:num>
  <w:num w:numId="26" w16cid:durableId="347148088">
    <w:abstractNumId w:val="4"/>
  </w:num>
  <w:num w:numId="27" w16cid:durableId="1889492624">
    <w:abstractNumId w:val="11"/>
  </w:num>
  <w:num w:numId="28" w16cid:durableId="1506439186">
    <w:abstractNumId w:val="1"/>
  </w:num>
  <w:num w:numId="29" w16cid:durableId="1722483320">
    <w:abstractNumId w:val="6"/>
  </w:num>
  <w:num w:numId="30" w16cid:durableId="1575311554">
    <w:abstractNumId w:val="2"/>
  </w:num>
  <w:num w:numId="31" w16cid:durableId="191312235">
    <w:abstractNumId w:val="7"/>
  </w:num>
  <w:num w:numId="32" w16cid:durableId="539633361">
    <w:abstractNumId w:val="38"/>
  </w:num>
  <w:num w:numId="33" w16cid:durableId="375397407">
    <w:abstractNumId w:val="26"/>
  </w:num>
  <w:num w:numId="34" w16cid:durableId="1679384288">
    <w:abstractNumId w:val="14"/>
  </w:num>
  <w:num w:numId="35" w16cid:durableId="1894462824">
    <w:abstractNumId w:val="3"/>
  </w:num>
  <w:num w:numId="36" w16cid:durableId="30303460">
    <w:abstractNumId w:val="32"/>
  </w:num>
  <w:num w:numId="37" w16cid:durableId="543296589">
    <w:abstractNumId w:val="8"/>
  </w:num>
  <w:num w:numId="38" w16cid:durableId="105928135">
    <w:abstractNumId w:val="24"/>
  </w:num>
  <w:num w:numId="39" w16cid:durableId="1636787082">
    <w:abstractNumId w:val="40"/>
  </w:num>
  <w:num w:numId="40" w16cid:durableId="506943550">
    <w:abstractNumId w:val="31"/>
  </w:num>
  <w:num w:numId="41" w16cid:durableId="1219125643">
    <w:abstractNumId w:val="10"/>
  </w:num>
  <w:num w:numId="42" w16cid:durableId="881138733">
    <w:abstractNumId w:val="36"/>
  </w:num>
  <w:num w:numId="43" w16cid:durableId="105003424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MjQxM7awMLCwNDBX0lEKTi0uzszPAykwrAUAxtPqcSwAAAA="/>
  </w:docVars>
  <w:rsids>
    <w:rsidRoot w:val="00192259"/>
    <w:rsid w:val="000033DA"/>
    <w:rsid w:val="00010E7A"/>
    <w:rsid w:val="00024B14"/>
    <w:rsid w:val="00035115"/>
    <w:rsid w:val="00055F72"/>
    <w:rsid w:val="0006110B"/>
    <w:rsid w:val="00064899"/>
    <w:rsid w:val="000946C4"/>
    <w:rsid w:val="000A159A"/>
    <w:rsid w:val="000A2776"/>
    <w:rsid w:val="000A4CB4"/>
    <w:rsid w:val="000D0542"/>
    <w:rsid w:val="000D063E"/>
    <w:rsid w:val="001034EF"/>
    <w:rsid w:val="00122043"/>
    <w:rsid w:val="001310A9"/>
    <w:rsid w:val="0013172B"/>
    <w:rsid w:val="0013410A"/>
    <w:rsid w:val="001523B2"/>
    <w:rsid w:val="00164A07"/>
    <w:rsid w:val="00174A80"/>
    <w:rsid w:val="00184591"/>
    <w:rsid w:val="00192259"/>
    <w:rsid w:val="001947FD"/>
    <w:rsid w:val="00195F91"/>
    <w:rsid w:val="001A2C88"/>
    <w:rsid w:val="001A44E2"/>
    <w:rsid w:val="001B29F4"/>
    <w:rsid w:val="001F133D"/>
    <w:rsid w:val="002023D0"/>
    <w:rsid w:val="0020712E"/>
    <w:rsid w:val="00212C4D"/>
    <w:rsid w:val="00226AC3"/>
    <w:rsid w:val="00234868"/>
    <w:rsid w:val="0024485E"/>
    <w:rsid w:val="002501CD"/>
    <w:rsid w:val="002565BB"/>
    <w:rsid w:val="00264392"/>
    <w:rsid w:val="00273D1A"/>
    <w:rsid w:val="00274E5F"/>
    <w:rsid w:val="002A5A17"/>
    <w:rsid w:val="002B20DE"/>
    <w:rsid w:val="002B2F60"/>
    <w:rsid w:val="002D2CB8"/>
    <w:rsid w:val="002D2D0F"/>
    <w:rsid w:val="00301953"/>
    <w:rsid w:val="00302B38"/>
    <w:rsid w:val="00305568"/>
    <w:rsid w:val="00316867"/>
    <w:rsid w:val="00342E1A"/>
    <w:rsid w:val="00351DE9"/>
    <w:rsid w:val="00364F8A"/>
    <w:rsid w:val="00375221"/>
    <w:rsid w:val="00384333"/>
    <w:rsid w:val="00384499"/>
    <w:rsid w:val="003A1057"/>
    <w:rsid w:val="003A527C"/>
    <w:rsid w:val="003B0C8D"/>
    <w:rsid w:val="003C54A6"/>
    <w:rsid w:val="003F256E"/>
    <w:rsid w:val="00411BFF"/>
    <w:rsid w:val="004155B6"/>
    <w:rsid w:val="00436623"/>
    <w:rsid w:val="00442642"/>
    <w:rsid w:val="00455572"/>
    <w:rsid w:val="004601B9"/>
    <w:rsid w:val="00477E70"/>
    <w:rsid w:val="00493F0F"/>
    <w:rsid w:val="004A211F"/>
    <w:rsid w:val="004A2800"/>
    <w:rsid w:val="004C7093"/>
    <w:rsid w:val="004E1BC7"/>
    <w:rsid w:val="00504A1B"/>
    <w:rsid w:val="00530F4B"/>
    <w:rsid w:val="005342ED"/>
    <w:rsid w:val="00537C5A"/>
    <w:rsid w:val="0055370D"/>
    <w:rsid w:val="005603E8"/>
    <w:rsid w:val="00584265"/>
    <w:rsid w:val="00587E19"/>
    <w:rsid w:val="005A0AAA"/>
    <w:rsid w:val="005A0E1C"/>
    <w:rsid w:val="005B6CE9"/>
    <w:rsid w:val="005C5CD9"/>
    <w:rsid w:val="005E7E02"/>
    <w:rsid w:val="005F6955"/>
    <w:rsid w:val="00613CF2"/>
    <w:rsid w:val="006155FB"/>
    <w:rsid w:val="006403EE"/>
    <w:rsid w:val="006431F2"/>
    <w:rsid w:val="00667092"/>
    <w:rsid w:val="0069361D"/>
    <w:rsid w:val="006942F4"/>
    <w:rsid w:val="006B0886"/>
    <w:rsid w:val="006D2DDD"/>
    <w:rsid w:val="006D5C7C"/>
    <w:rsid w:val="00732074"/>
    <w:rsid w:val="00733837"/>
    <w:rsid w:val="00740A03"/>
    <w:rsid w:val="0076161B"/>
    <w:rsid w:val="008046EA"/>
    <w:rsid w:val="00817EAE"/>
    <w:rsid w:val="00825DF9"/>
    <w:rsid w:val="00867311"/>
    <w:rsid w:val="0088428F"/>
    <w:rsid w:val="008A7A75"/>
    <w:rsid w:val="008C2DF3"/>
    <w:rsid w:val="008C58F4"/>
    <w:rsid w:val="008C676B"/>
    <w:rsid w:val="008D3CA1"/>
    <w:rsid w:val="008D6740"/>
    <w:rsid w:val="008F456B"/>
    <w:rsid w:val="00910EDD"/>
    <w:rsid w:val="00920A9E"/>
    <w:rsid w:val="00951B92"/>
    <w:rsid w:val="00960606"/>
    <w:rsid w:val="009705D2"/>
    <w:rsid w:val="0098030C"/>
    <w:rsid w:val="00981AE5"/>
    <w:rsid w:val="00982A0B"/>
    <w:rsid w:val="00996E9B"/>
    <w:rsid w:val="00996F58"/>
    <w:rsid w:val="009A4414"/>
    <w:rsid w:val="009B1E26"/>
    <w:rsid w:val="009B66C8"/>
    <w:rsid w:val="009B6BEA"/>
    <w:rsid w:val="009D13D8"/>
    <w:rsid w:val="00A05684"/>
    <w:rsid w:val="00A07C30"/>
    <w:rsid w:val="00A505D3"/>
    <w:rsid w:val="00A77ABE"/>
    <w:rsid w:val="00AB0362"/>
    <w:rsid w:val="00AC63C1"/>
    <w:rsid w:val="00AD17AF"/>
    <w:rsid w:val="00AF5097"/>
    <w:rsid w:val="00B53F77"/>
    <w:rsid w:val="00B7291E"/>
    <w:rsid w:val="00B766C5"/>
    <w:rsid w:val="00B95F47"/>
    <w:rsid w:val="00BA7FA4"/>
    <w:rsid w:val="00BB78AD"/>
    <w:rsid w:val="00BC1CE3"/>
    <w:rsid w:val="00BE1494"/>
    <w:rsid w:val="00C07AF7"/>
    <w:rsid w:val="00C14541"/>
    <w:rsid w:val="00C56568"/>
    <w:rsid w:val="00C61FBB"/>
    <w:rsid w:val="00C67334"/>
    <w:rsid w:val="00C82711"/>
    <w:rsid w:val="00CA5EDD"/>
    <w:rsid w:val="00CB70E7"/>
    <w:rsid w:val="00CD0D12"/>
    <w:rsid w:val="00CE4370"/>
    <w:rsid w:val="00CF1B09"/>
    <w:rsid w:val="00D0187F"/>
    <w:rsid w:val="00D13AEB"/>
    <w:rsid w:val="00D214BB"/>
    <w:rsid w:val="00D419D7"/>
    <w:rsid w:val="00D53CC5"/>
    <w:rsid w:val="00D874A5"/>
    <w:rsid w:val="00DB3D01"/>
    <w:rsid w:val="00DB707C"/>
    <w:rsid w:val="00DC0B0F"/>
    <w:rsid w:val="00DD15F7"/>
    <w:rsid w:val="00E36B31"/>
    <w:rsid w:val="00E526EC"/>
    <w:rsid w:val="00E53017"/>
    <w:rsid w:val="00E54969"/>
    <w:rsid w:val="00E615BA"/>
    <w:rsid w:val="00E62F74"/>
    <w:rsid w:val="00E77BDE"/>
    <w:rsid w:val="00E90BAD"/>
    <w:rsid w:val="00E975E3"/>
    <w:rsid w:val="00EB3978"/>
    <w:rsid w:val="00EF52C4"/>
    <w:rsid w:val="00EF7C11"/>
    <w:rsid w:val="00F05BF9"/>
    <w:rsid w:val="00F111B6"/>
    <w:rsid w:val="00F172F3"/>
    <w:rsid w:val="00F204EA"/>
    <w:rsid w:val="00F57998"/>
    <w:rsid w:val="00F93ACE"/>
    <w:rsid w:val="00F977F0"/>
    <w:rsid w:val="00FA5B9D"/>
    <w:rsid w:val="00FB0DEE"/>
    <w:rsid w:val="00FB7EC5"/>
    <w:rsid w:val="00FC05EC"/>
    <w:rsid w:val="00FC19A6"/>
    <w:rsid w:val="00FE68A2"/>
    <w:rsid w:val="121DE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7DBA96"/>
  <w15:chartTrackingRefBased/>
  <w15:docId w15:val="{58096433-7D9B-406B-9C7F-0D76B0CB1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922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922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22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22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22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225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22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2259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1922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92259"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0D063E"/>
    <w:rPr>
      <w:color w:val="808080"/>
    </w:rPr>
  </w:style>
  <w:style w:type="paragraph" w:styleId="ListParagraph">
    <w:name w:val="List Paragraph"/>
    <w:basedOn w:val="Normal"/>
    <w:uiPriority w:val="34"/>
    <w:qFormat/>
    <w:rsid w:val="00D214B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565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6568"/>
  </w:style>
  <w:style w:type="paragraph" w:styleId="Footer">
    <w:name w:val="footer"/>
    <w:basedOn w:val="Normal"/>
    <w:link w:val="FooterChar"/>
    <w:uiPriority w:val="99"/>
    <w:unhideWhenUsed/>
    <w:qFormat/>
    <w:rsid w:val="00C565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6568"/>
  </w:style>
  <w:style w:type="table" w:styleId="TableGrid">
    <w:name w:val="Table Grid"/>
    <w:basedOn w:val="TableNormal"/>
    <w:uiPriority w:val="39"/>
    <w:rsid w:val="001310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1B29F4"/>
    <w:pPr>
      <w:spacing w:after="0" w:line="240" w:lineRule="auto"/>
    </w:pPr>
    <w:rPr>
      <w:rFonts w:ascii="Tahoma" w:hAnsi="Tahoma" w:cs="Tahoma"/>
      <w:sz w:val="24"/>
      <w:szCs w:val="24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705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styleId="HTMLCode">
    <w:name w:val="HTML Code"/>
    <w:basedOn w:val="DefaultParagraphFont"/>
    <w:uiPriority w:val="99"/>
    <w:semiHidden/>
    <w:unhideWhenUsed/>
    <w:rsid w:val="005C5CD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913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4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E6DF9-FDB1-4586-8194-17C3837A1D85}"/>
      </w:docPartPr>
      <w:docPartBody>
        <w:p w:rsidR="00F748E4" w:rsidRDefault="00364BDF">
          <w:r w:rsidRPr="003C40D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DFKai-SB">
    <w:altName w:val="Microsoft JhengHei Light"/>
    <w:charset w:val="88"/>
    <w:family w:val="script"/>
    <w:pitch w:val="fixed"/>
    <w:sig w:usb0="00000000" w:usb1="082E0000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64BDF"/>
    <w:rsid w:val="00137F91"/>
    <w:rsid w:val="00181DF1"/>
    <w:rsid w:val="001B0755"/>
    <w:rsid w:val="00364BDF"/>
    <w:rsid w:val="005036FF"/>
    <w:rsid w:val="00524EA9"/>
    <w:rsid w:val="00755C87"/>
    <w:rsid w:val="008A7085"/>
    <w:rsid w:val="009E42FE"/>
    <w:rsid w:val="00AE5F12"/>
    <w:rsid w:val="00E86169"/>
    <w:rsid w:val="00F74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64BD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2C93B13349414D87BFBFAE69FAA4AF" ma:contentTypeVersion="24" ma:contentTypeDescription="Create a new document." ma:contentTypeScope="" ma:versionID="721ee36a16dd1aa63c48b081fb78d463">
  <xsd:schema xmlns:xsd="http://www.w3.org/2001/XMLSchema" xmlns:xs="http://www.w3.org/2001/XMLSchema" xmlns:p="http://schemas.microsoft.com/office/2006/metadata/properties" xmlns:ns2="86c388a2-a0aa-4d6b-85a3-f8ad01a7809e" targetNamespace="http://schemas.microsoft.com/office/2006/metadata/properties" ma:root="true" ma:fieldsID="bb79920df8e947b1ec6c0ae74be88879" ns2:_="">
    <xsd:import namespace="86c388a2-a0aa-4d6b-85a3-f8ad01a7809e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c388a2-a0aa-4d6b-85a3-f8ad01a7809e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2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86c388a2-a0aa-4d6b-85a3-f8ad01a7809e" xsi:nil="true"/>
    <AppVersion xmlns="86c388a2-a0aa-4d6b-85a3-f8ad01a7809e" xsi:nil="true"/>
    <Self_Registration_Enabled xmlns="86c388a2-a0aa-4d6b-85a3-f8ad01a7809e" xsi:nil="true"/>
    <Has_Leaders_Only_SectionGroup xmlns="86c388a2-a0aa-4d6b-85a3-f8ad01a7809e" xsi:nil="true"/>
    <Leaders xmlns="86c388a2-a0aa-4d6b-85a3-f8ad01a7809e">
      <UserInfo>
        <DisplayName/>
        <AccountId xsi:nil="true"/>
        <AccountType/>
      </UserInfo>
    </Leaders>
    <Math_Settings xmlns="86c388a2-a0aa-4d6b-85a3-f8ad01a7809e" xsi:nil="true"/>
    <Members xmlns="86c388a2-a0aa-4d6b-85a3-f8ad01a7809e">
      <UserInfo>
        <DisplayName/>
        <AccountId xsi:nil="true"/>
        <AccountType/>
      </UserInfo>
    </Members>
    <LMS_Mappings xmlns="86c388a2-a0aa-4d6b-85a3-f8ad01a7809e" xsi:nil="true"/>
    <Invited_Leaders xmlns="86c388a2-a0aa-4d6b-85a3-f8ad01a7809e" xsi:nil="true"/>
    <IsNotebookLocked xmlns="86c388a2-a0aa-4d6b-85a3-f8ad01a7809e" xsi:nil="true"/>
    <FolderType xmlns="86c388a2-a0aa-4d6b-85a3-f8ad01a7809e" xsi:nil="true"/>
    <Owner xmlns="86c388a2-a0aa-4d6b-85a3-f8ad01a7809e">
      <UserInfo>
        <DisplayName/>
        <AccountId xsi:nil="true"/>
        <AccountType/>
      </UserInfo>
    </Owner>
    <Distribution_Groups xmlns="86c388a2-a0aa-4d6b-85a3-f8ad01a7809e" xsi:nil="true"/>
    <DefaultSectionNames xmlns="86c388a2-a0aa-4d6b-85a3-f8ad01a7809e" xsi:nil="true"/>
    <Invited_Members xmlns="86c388a2-a0aa-4d6b-85a3-f8ad01a7809e" xsi:nil="true"/>
    <Is_Collaboration_Space_Locked xmlns="86c388a2-a0aa-4d6b-85a3-f8ad01a7809e" xsi:nil="true"/>
    <NotebookType xmlns="86c388a2-a0aa-4d6b-85a3-f8ad01a7809e" xsi:nil="true"/>
    <CultureName xmlns="86c388a2-a0aa-4d6b-85a3-f8ad01a7809e" xsi:nil="true"/>
    <Member_Groups xmlns="86c388a2-a0aa-4d6b-85a3-f8ad01a7809e">
      <UserInfo>
        <DisplayName/>
        <AccountId xsi:nil="true"/>
        <AccountType/>
      </UserInfo>
    </Member_Groups>
    <TeamsChannelId xmlns="86c388a2-a0aa-4d6b-85a3-f8ad01a7809e" xsi:nil="true"/>
  </documentManagement>
</p:properties>
</file>

<file path=customXml/itemProps1.xml><?xml version="1.0" encoding="utf-8"?>
<ds:datastoreItem xmlns:ds="http://schemas.openxmlformats.org/officeDocument/2006/customXml" ds:itemID="{50CF3F39-9253-4B98-A34A-0468CBBFAB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c388a2-a0aa-4d6b-85a3-f8ad01a780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6CDCC6-D8AB-4D27-94F1-BFB95A8AD71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495235-6948-4CAD-8BB9-D1F40DBEC7DB}">
  <ds:schemaRefs>
    <ds:schemaRef ds:uri="http://schemas.microsoft.com/office/2006/metadata/properties"/>
    <ds:schemaRef ds:uri="http://schemas.microsoft.com/office/infopath/2007/PartnerControls"/>
    <ds:schemaRef ds:uri="86c388a2-a0aa-4d6b-85a3-f8ad01a7809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72</Words>
  <Characters>1553</Characters>
  <Application>Microsoft Office Word</Application>
  <DocSecurity>0</DocSecurity>
  <Lines>12</Lines>
  <Paragraphs>3</Paragraphs>
  <ScaleCrop>false</ScaleCrop>
  <Company/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thi Neela</dc:creator>
  <cp:keywords/>
  <dc:description/>
  <cp:lastModifiedBy>Ashish Gupta</cp:lastModifiedBy>
  <cp:revision>8</cp:revision>
  <cp:lastPrinted>2020-02-26T20:37:00Z</cp:lastPrinted>
  <dcterms:created xsi:type="dcterms:W3CDTF">2023-08-30T01:21:00Z</dcterms:created>
  <dcterms:modified xsi:type="dcterms:W3CDTF">2024-02-09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2C93B13349414D87BFBFAE69FAA4AF</vt:lpwstr>
  </property>
</Properties>
</file>